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7409A" w14:textId="77777777" w:rsidR="00597C24" w:rsidRPr="000778E1" w:rsidRDefault="00597C24" w:rsidP="000778E1">
      <w:pPr>
        <w:spacing w:line="360" w:lineRule="auto"/>
        <w:jc w:val="center"/>
      </w:pPr>
    </w:p>
    <w:p w14:paraId="3A7A1F29" w14:textId="77777777" w:rsidR="006C5533" w:rsidRPr="000778E1" w:rsidRDefault="006C5533" w:rsidP="000778E1">
      <w:pPr>
        <w:spacing w:line="360" w:lineRule="auto"/>
        <w:jc w:val="right"/>
        <w:rPr>
          <w:sz w:val="22"/>
          <w:szCs w:val="22"/>
        </w:rPr>
      </w:pPr>
    </w:p>
    <w:p w14:paraId="7A0A3AD6" w14:textId="77777777" w:rsidR="006C5533" w:rsidRPr="000778E1" w:rsidRDefault="006C5533" w:rsidP="000778E1">
      <w:pPr>
        <w:spacing w:line="360" w:lineRule="auto"/>
        <w:ind w:left="360"/>
        <w:jc w:val="right"/>
        <w:rPr>
          <w:sz w:val="22"/>
          <w:szCs w:val="22"/>
        </w:rPr>
      </w:pPr>
      <w:proofErr w:type="gramStart"/>
      <w:r w:rsidRPr="000778E1">
        <w:rPr>
          <w:sz w:val="22"/>
          <w:szCs w:val="22"/>
        </w:rPr>
        <w:t>….</w:t>
      </w:r>
      <w:proofErr w:type="gramEnd"/>
      <w:r w:rsidRPr="000778E1">
        <w:rPr>
          <w:sz w:val="22"/>
          <w:szCs w:val="22"/>
        </w:rPr>
        <w:t>/…./2023</w:t>
      </w:r>
    </w:p>
    <w:p w14:paraId="758026DD" w14:textId="77777777" w:rsidR="00597C24" w:rsidRPr="000778E1" w:rsidRDefault="00597C24" w:rsidP="000778E1">
      <w:pPr>
        <w:spacing w:line="360" w:lineRule="auto"/>
        <w:jc w:val="center"/>
        <w:rPr>
          <w:b/>
          <w:sz w:val="32"/>
        </w:rPr>
      </w:pPr>
    </w:p>
    <w:p w14:paraId="505FE78B" w14:textId="77705EE2" w:rsidR="006748BB" w:rsidRPr="000778E1" w:rsidRDefault="00183806" w:rsidP="000778E1">
      <w:pPr>
        <w:spacing w:line="360" w:lineRule="auto"/>
        <w:ind w:left="360"/>
        <w:jc w:val="center"/>
        <w:rPr>
          <w:b/>
        </w:rPr>
      </w:pPr>
      <w:r>
        <w:rPr>
          <w:b/>
        </w:rPr>
        <w:t xml:space="preserve">T.C. </w:t>
      </w:r>
      <w:r w:rsidR="0025013A">
        <w:rPr>
          <w:b/>
        </w:rPr>
        <w:t>KARABÜK</w:t>
      </w:r>
      <w:r w:rsidR="00A5720F" w:rsidRPr="000778E1">
        <w:t xml:space="preserve"> </w:t>
      </w:r>
      <w:r w:rsidR="00FF2F9A" w:rsidRPr="000778E1">
        <w:rPr>
          <w:b/>
        </w:rPr>
        <w:t>ÜNİVERSİTESİ</w:t>
      </w:r>
      <w:r w:rsidR="006748BB" w:rsidRPr="000778E1">
        <w:rPr>
          <w:b/>
        </w:rPr>
        <w:t xml:space="preserve"> </w:t>
      </w:r>
    </w:p>
    <w:p w14:paraId="0A4291B2" w14:textId="4D77024B" w:rsidR="00FF2F9A" w:rsidRPr="000778E1" w:rsidRDefault="006B1B92" w:rsidP="000778E1">
      <w:pPr>
        <w:spacing w:line="360" w:lineRule="auto"/>
        <w:ind w:left="360"/>
        <w:jc w:val="center"/>
        <w:rPr>
          <w:b/>
        </w:rPr>
      </w:pPr>
      <w:r w:rsidRPr="000778E1">
        <w:rPr>
          <w:b/>
        </w:rPr>
        <w:t xml:space="preserve">İSLAMİ İLİMLER </w:t>
      </w:r>
      <w:r w:rsidR="006748BB" w:rsidRPr="000778E1">
        <w:rPr>
          <w:b/>
        </w:rPr>
        <w:t>FAKÜLTESİ</w:t>
      </w:r>
      <w:r w:rsidR="00A5720F" w:rsidRPr="000778E1">
        <w:rPr>
          <w:b/>
        </w:rPr>
        <w:t xml:space="preserve"> DEKANLIĞI</w:t>
      </w:r>
      <w:r w:rsidR="002B4568">
        <w:rPr>
          <w:b/>
        </w:rPr>
        <w:t>’</w:t>
      </w:r>
      <w:r w:rsidR="00A5720F" w:rsidRPr="000778E1">
        <w:rPr>
          <w:b/>
        </w:rPr>
        <w:t>NA</w:t>
      </w:r>
    </w:p>
    <w:p w14:paraId="36DC171B" w14:textId="77777777" w:rsidR="00202621" w:rsidRPr="000778E1" w:rsidRDefault="00202621" w:rsidP="000778E1">
      <w:pPr>
        <w:rPr>
          <w:sz w:val="20"/>
          <w:szCs w:val="20"/>
        </w:rPr>
      </w:pPr>
    </w:p>
    <w:p w14:paraId="346F3E8D" w14:textId="77777777" w:rsidR="00202621" w:rsidRPr="000778E1" w:rsidRDefault="00202621" w:rsidP="000778E1">
      <w:pPr>
        <w:jc w:val="both"/>
        <w:rPr>
          <w:sz w:val="20"/>
          <w:szCs w:val="20"/>
        </w:rPr>
      </w:pPr>
    </w:p>
    <w:p w14:paraId="2ABF7599" w14:textId="04B7173E" w:rsidR="00EE73C1" w:rsidRPr="000778E1" w:rsidRDefault="00E5055E" w:rsidP="005A78C1">
      <w:pPr>
        <w:spacing w:line="360" w:lineRule="auto"/>
        <w:ind w:left="357" w:firstLine="709"/>
        <w:jc w:val="both"/>
      </w:pPr>
      <w:r>
        <w:t>Fakülteniz …………</w:t>
      </w:r>
      <w:proofErr w:type="gramStart"/>
      <w:r>
        <w:t>…….</w:t>
      </w:r>
      <w:proofErr w:type="gramEnd"/>
      <w:r>
        <w:t xml:space="preserve">. </w:t>
      </w:r>
      <w:proofErr w:type="gramStart"/>
      <w:r>
        <w:t>numaralı</w:t>
      </w:r>
      <w:proofErr w:type="gramEnd"/>
      <w:r>
        <w:t xml:space="preserve"> son sınıf öğrenci</w:t>
      </w:r>
      <w:r w:rsidR="00703357">
        <w:t>siyim</w:t>
      </w:r>
      <w:r>
        <w:t xml:space="preserve">. </w:t>
      </w:r>
      <w:r w:rsidR="005A78C1" w:rsidRPr="000778E1">
        <w:t xml:space="preserve">2022/2023 </w:t>
      </w:r>
      <w:r w:rsidR="005A78C1">
        <w:t>eğitim-</w:t>
      </w:r>
      <w:r w:rsidR="005A78C1" w:rsidRPr="000778E1">
        <w:t xml:space="preserve">öğretim yılı </w:t>
      </w:r>
      <w:r w:rsidR="005A78C1">
        <w:t>b</w:t>
      </w:r>
      <w:r w:rsidR="005A78C1" w:rsidRPr="000778E1">
        <w:t xml:space="preserve">ahar yarıyılı </w:t>
      </w:r>
      <w:r w:rsidR="005A78C1">
        <w:t>d</w:t>
      </w:r>
      <w:r>
        <w:t xml:space="preserve">ers dökümümde yer alan Öğretmenlik Uygulaması II dersini </w:t>
      </w:r>
      <w:r w:rsidR="00EE73C1" w:rsidRPr="000778E1">
        <w:t>………………</w:t>
      </w:r>
      <w:proofErr w:type="gramStart"/>
      <w:r w:rsidR="00EE73C1" w:rsidRPr="000778E1">
        <w:t>…….</w:t>
      </w:r>
      <w:proofErr w:type="gramEnd"/>
      <w:r w:rsidR="00EE73C1" w:rsidRPr="000778E1">
        <w:t>.</w:t>
      </w:r>
      <w:r w:rsidR="004428D0" w:rsidRPr="000778E1">
        <w:t>…………………………………</w:t>
      </w:r>
      <w:r w:rsidR="00BF014B" w:rsidRPr="000778E1">
        <w:t xml:space="preserve"> </w:t>
      </w:r>
      <w:r w:rsidR="00EE73C1" w:rsidRPr="000778E1">
        <w:t xml:space="preserve">Üniversitesi </w:t>
      </w:r>
      <w:r w:rsidR="00BF014B" w:rsidRPr="000778E1">
        <w:t>.....................................</w:t>
      </w:r>
      <w:r w:rsidR="006877BB" w:rsidRPr="000778E1">
        <w:t>.......</w:t>
      </w:r>
      <w:r w:rsidR="00BF014B" w:rsidRPr="000778E1">
        <w:t xml:space="preserve">.. </w:t>
      </w:r>
      <w:r w:rsidR="000778E1" w:rsidRPr="000778E1">
        <w:t>Fakültesi'nde</w:t>
      </w:r>
      <w:r>
        <w:t>n</w:t>
      </w:r>
      <w:r w:rsidR="00961838" w:rsidRPr="000778E1">
        <w:t xml:space="preserve"> </w:t>
      </w:r>
      <w:r>
        <w:t xml:space="preserve">almak </w:t>
      </w:r>
      <w:r w:rsidR="0005587B">
        <w:t>için başvurumu eksiksiz bir şekilde tamamladım</w:t>
      </w:r>
      <w:r w:rsidR="00EE73C1" w:rsidRPr="000778E1">
        <w:t>.</w:t>
      </w:r>
      <w:r w:rsidR="0005587B">
        <w:t xml:space="preserve"> Öğretmenlik uygulaması II dersi için Karabük </w:t>
      </w:r>
      <w:r w:rsidR="005A2741">
        <w:t xml:space="preserve">İl </w:t>
      </w:r>
      <w:r w:rsidR="0005587B">
        <w:t xml:space="preserve">Milli Eğitim’e gönderilecek olan öğrenci isim listesinden kaydımın silinmesini istiyorum. </w:t>
      </w:r>
      <w:r w:rsidR="00B26A37">
        <w:t xml:space="preserve">Dilekçede belirttiğim tüm bilgilerin doğruluğunu takrir eder, aksi halde doğacak tüm </w:t>
      </w:r>
      <w:r w:rsidR="005A2741">
        <w:t xml:space="preserve">menfi </w:t>
      </w:r>
      <w:r w:rsidR="00B26A37">
        <w:t>hukuki neticelerden</w:t>
      </w:r>
      <w:r w:rsidR="005A2741">
        <w:t xml:space="preserve"> mesul olduğumu kabul ediyorum.</w:t>
      </w:r>
    </w:p>
    <w:p w14:paraId="21AE1494" w14:textId="6D6D6DCF" w:rsidR="00202621" w:rsidRPr="005A78C1" w:rsidRDefault="0005587B" w:rsidP="005A78C1">
      <w:pPr>
        <w:spacing w:line="360" w:lineRule="auto"/>
        <w:ind w:left="357" w:firstLine="709"/>
        <w:rPr>
          <w:szCs w:val="20"/>
        </w:rPr>
      </w:pPr>
      <w:r>
        <w:rPr>
          <w:szCs w:val="20"/>
        </w:rPr>
        <w:t xml:space="preserve">Bilgilerinize </w:t>
      </w:r>
      <w:r w:rsidR="00202621" w:rsidRPr="000778E1">
        <w:rPr>
          <w:szCs w:val="20"/>
        </w:rPr>
        <w:t>arz ederim.</w:t>
      </w:r>
    </w:p>
    <w:p w14:paraId="2E583FFE" w14:textId="77777777" w:rsidR="007C0BFE" w:rsidRPr="000778E1" w:rsidRDefault="007C0BFE" w:rsidP="000778E1">
      <w:pPr>
        <w:rPr>
          <w:sz w:val="20"/>
          <w:szCs w:val="20"/>
        </w:rPr>
      </w:pPr>
    </w:p>
    <w:p w14:paraId="0A9BBF08" w14:textId="0554D5D1" w:rsidR="008E290C" w:rsidRPr="000778E1" w:rsidRDefault="008E290C" w:rsidP="000778E1">
      <w:pPr>
        <w:ind w:left="603"/>
        <w:rPr>
          <w:sz w:val="20"/>
          <w:szCs w:val="20"/>
        </w:rPr>
      </w:pPr>
    </w:p>
    <w:p w14:paraId="13FC3B86" w14:textId="229B5894" w:rsidR="00202621" w:rsidRPr="000778E1" w:rsidRDefault="007C0BFE" w:rsidP="000778E1">
      <w:pPr>
        <w:ind w:left="6120"/>
        <w:jc w:val="center"/>
        <w:rPr>
          <w:sz w:val="20"/>
          <w:szCs w:val="20"/>
        </w:rPr>
      </w:pPr>
      <w:r w:rsidRPr="000778E1">
        <w:rPr>
          <w:szCs w:val="20"/>
        </w:rPr>
        <w:t>Adı Soyadı</w:t>
      </w:r>
    </w:p>
    <w:p w14:paraId="4E843E33" w14:textId="77777777" w:rsidR="00D46A3F" w:rsidRPr="000778E1" w:rsidRDefault="00D46A3F" w:rsidP="000778E1">
      <w:pPr>
        <w:rPr>
          <w:szCs w:val="20"/>
        </w:rPr>
      </w:pPr>
    </w:p>
    <w:p w14:paraId="4252FF0C" w14:textId="21A01D04" w:rsidR="008E290C" w:rsidRPr="000778E1" w:rsidRDefault="00703357" w:rsidP="000778E1">
      <w:pPr>
        <w:ind w:left="360"/>
        <w:rPr>
          <w:szCs w:val="20"/>
        </w:rPr>
      </w:pP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="008E290C" w:rsidRPr="000778E1">
        <w:rPr>
          <w:szCs w:val="20"/>
        </w:rPr>
        <w:tab/>
      </w:r>
      <w:r w:rsidR="008E290C" w:rsidRPr="000778E1">
        <w:rPr>
          <w:szCs w:val="20"/>
        </w:rPr>
        <w:tab/>
      </w:r>
      <w:r w:rsidR="008E290C" w:rsidRPr="000778E1">
        <w:rPr>
          <w:szCs w:val="20"/>
        </w:rPr>
        <w:tab/>
        <w:t xml:space="preserve">   </w:t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2B4568">
        <w:rPr>
          <w:szCs w:val="20"/>
        </w:rPr>
        <w:t xml:space="preserve">       </w:t>
      </w:r>
      <w:r w:rsidR="008E290C" w:rsidRPr="000778E1">
        <w:rPr>
          <w:szCs w:val="20"/>
        </w:rPr>
        <w:t>İ</w:t>
      </w:r>
      <w:r w:rsidR="00D46A3F" w:rsidRPr="000778E1">
        <w:rPr>
          <w:szCs w:val="20"/>
        </w:rPr>
        <w:t>mza</w:t>
      </w:r>
    </w:p>
    <w:p w14:paraId="050F4502" w14:textId="77777777" w:rsidR="008E290C" w:rsidRPr="000778E1" w:rsidRDefault="008E290C" w:rsidP="000778E1">
      <w:pPr>
        <w:ind w:left="360"/>
        <w:rPr>
          <w:szCs w:val="20"/>
        </w:rPr>
      </w:pPr>
      <w:r w:rsidRPr="000778E1">
        <w:rPr>
          <w:szCs w:val="20"/>
        </w:rPr>
        <w:t>Adres:</w:t>
      </w:r>
    </w:p>
    <w:p w14:paraId="35D70271" w14:textId="329C5EB4" w:rsidR="008E290C" w:rsidRPr="000778E1" w:rsidRDefault="008C56DE" w:rsidP="000778E1">
      <w:pPr>
        <w:ind w:left="360"/>
        <w:rPr>
          <w:szCs w:val="20"/>
        </w:rPr>
      </w:pPr>
      <w:r>
        <w:rPr>
          <w:szCs w:val="20"/>
        </w:rPr>
        <w:t>GSM</w:t>
      </w:r>
      <w:r w:rsidR="008E290C" w:rsidRPr="000778E1">
        <w:rPr>
          <w:szCs w:val="20"/>
        </w:rPr>
        <w:t>:</w:t>
      </w:r>
    </w:p>
    <w:p w14:paraId="665B6F0D" w14:textId="1685DF73" w:rsidR="006877BB" w:rsidRDefault="006877BB" w:rsidP="000778E1">
      <w:pPr>
        <w:ind w:left="360"/>
        <w:rPr>
          <w:szCs w:val="20"/>
        </w:rPr>
      </w:pPr>
      <w:r w:rsidRPr="000778E1">
        <w:rPr>
          <w:szCs w:val="20"/>
        </w:rPr>
        <w:t>T</w:t>
      </w:r>
      <w:r w:rsidR="002B4568">
        <w:rPr>
          <w:szCs w:val="20"/>
        </w:rPr>
        <w:t>C</w:t>
      </w:r>
      <w:r w:rsidRPr="000778E1">
        <w:rPr>
          <w:szCs w:val="20"/>
        </w:rPr>
        <w:t>.</w:t>
      </w:r>
      <w:r w:rsidR="002B4568">
        <w:rPr>
          <w:szCs w:val="20"/>
        </w:rPr>
        <w:t>:</w:t>
      </w:r>
    </w:p>
    <w:p w14:paraId="28D9ECB6" w14:textId="63F37BEA" w:rsidR="00703357" w:rsidRPr="000778E1" w:rsidRDefault="00703357" w:rsidP="000778E1">
      <w:pPr>
        <w:ind w:left="360"/>
        <w:rPr>
          <w:szCs w:val="20"/>
        </w:rPr>
      </w:pPr>
      <w:proofErr w:type="gramStart"/>
      <w:r>
        <w:rPr>
          <w:szCs w:val="20"/>
        </w:rPr>
        <w:t>E-mail</w:t>
      </w:r>
      <w:proofErr w:type="gramEnd"/>
      <w:r>
        <w:rPr>
          <w:szCs w:val="20"/>
        </w:rPr>
        <w:t xml:space="preserve">: </w:t>
      </w:r>
    </w:p>
    <w:p w14:paraId="1485830B" w14:textId="4EA6C5BB" w:rsidR="007C0BFE" w:rsidRPr="000778E1" w:rsidRDefault="007C0BFE" w:rsidP="000778E1">
      <w:pPr>
        <w:ind w:left="5415"/>
        <w:jc w:val="center"/>
        <w:rPr>
          <w:sz w:val="20"/>
          <w:szCs w:val="20"/>
        </w:rPr>
      </w:pPr>
    </w:p>
    <w:p w14:paraId="6100F63D" w14:textId="77777777" w:rsidR="008E290C" w:rsidRPr="000778E1" w:rsidRDefault="008E290C" w:rsidP="000778E1">
      <w:pPr>
        <w:jc w:val="center"/>
        <w:rPr>
          <w:sz w:val="20"/>
          <w:szCs w:val="20"/>
        </w:rPr>
      </w:pPr>
    </w:p>
    <w:p w14:paraId="7CF379AB" w14:textId="77777777" w:rsidR="007C0BFE" w:rsidRPr="000778E1" w:rsidRDefault="007C0BFE" w:rsidP="000778E1">
      <w:pPr>
        <w:jc w:val="right"/>
        <w:rPr>
          <w:sz w:val="20"/>
          <w:szCs w:val="20"/>
        </w:rPr>
      </w:pPr>
    </w:p>
    <w:p w14:paraId="238F8A76" w14:textId="77777777" w:rsidR="00D868A2" w:rsidRPr="000778E1" w:rsidRDefault="00D868A2" w:rsidP="000778E1">
      <w:pPr>
        <w:rPr>
          <w:sz w:val="20"/>
          <w:szCs w:val="20"/>
        </w:rPr>
      </w:pPr>
    </w:p>
    <w:p w14:paraId="54BF9593" w14:textId="6EFC739E" w:rsidR="0076027C" w:rsidRPr="000778E1" w:rsidRDefault="0076027C" w:rsidP="000778E1">
      <w:pPr>
        <w:tabs>
          <w:tab w:val="left" w:pos="6946"/>
        </w:tabs>
        <w:ind w:left="9027"/>
        <w:jc w:val="right"/>
        <w:rPr>
          <w:sz w:val="20"/>
          <w:szCs w:val="20"/>
        </w:rPr>
      </w:pPr>
    </w:p>
    <w:sectPr w:rsidR="0076027C" w:rsidRPr="000778E1" w:rsidSect="006827A1">
      <w:pgSz w:w="11907" w:h="16840" w:code="9"/>
      <w:pgMar w:top="720" w:right="567" w:bottom="719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461D7F"/>
    <w:multiLevelType w:val="hybridMultilevel"/>
    <w:tmpl w:val="84CE5C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7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NLe0sDQzsjA2MLVQ0lEKTi0uzszPAykwrQUAKy0IYywAAAA="/>
  </w:docVars>
  <w:rsids>
    <w:rsidRoot w:val="00202621"/>
    <w:rsid w:val="00005B4A"/>
    <w:rsid w:val="00006FFE"/>
    <w:rsid w:val="00015E08"/>
    <w:rsid w:val="00016040"/>
    <w:rsid w:val="00040A34"/>
    <w:rsid w:val="00041882"/>
    <w:rsid w:val="00044F35"/>
    <w:rsid w:val="0005587B"/>
    <w:rsid w:val="00055CC9"/>
    <w:rsid w:val="00061BAE"/>
    <w:rsid w:val="00062055"/>
    <w:rsid w:val="000778E1"/>
    <w:rsid w:val="000811AF"/>
    <w:rsid w:val="00081B98"/>
    <w:rsid w:val="000847BA"/>
    <w:rsid w:val="00085073"/>
    <w:rsid w:val="00086B58"/>
    <w:rsid w:val="00090A89"/>
    <w:rsid w:val="0009462D"/>
    <w:rsid w:val="000B6C30"/>
    <w:rsid w:val="000C1DC8"/>
    <w:rsid w:val="000D5AFD"/>
    <w:rsid w:val="000E12DF"/>
    <w:rsid w:val="000F286A"/>
    <w:rsid w:val="00102D7E"/>
    <w:rsid w:val="00107C7F"/>
    <w:rsid w:val="0012119A"/>
    <w:rsid w:val="00131C57"/>
    <w:rsid w:val="00135425"/>
    <w:rsid w:val="00135B91"/>
    <w:rsid w:val="00137EB7"/>
    <w:rsid w:val="0014167E"/>
    <w:rsid w:val="0014551D"/>
    <w:rsid w:val="0014577D"/>
    <w:rsid w:val="00146D4F"/>
    <w:rsid w:val="001575B3"/>
    <w:rsid w:val="00161A1D"/>
    <w:rsid w:val="00183806"/>
    <w:rsid w:val="001A7B47"/>
    <w:rsid w:val="001E62E9"/>
    <w:rsid w:val="00202621"/>
    <w:rsid w:val="00221A73"/>
    <w:rsid w:val="00224156"/>
    <w:rsid w:val="00232301"/>
    <w:rsid w:val="00232EF4"/>
    <w:rsid w:val="00236DB8"/>
    <w:rsid w:val="00237770"/>
    <w:rsid w:val="00246641"/>
    <w:rsid w:val="00247669"/>
    <w:rsid w:val="0025013A"/>
    <w:rsid w:val="0025570B"/>
    <w:rsid w:val="00280398"/>
    <w:rsid w:val="00283CF0"/>
    <w:rsid w:val="00292241"/>
    <w:rsid w:val="00293A6D"/>
    <w:rsid w:val="002B0136"/>
    <w:rsid w:val="002B2168"/>
    <w:rsid w:val="002B4568"/>
    <w:rsid w:val="002B45C0"/>
    <w:rsid w:val="002D78CA"/>
    <w:rsid w:val="002E7F41"/>
    <w:rsid w:val="003015AF"/>
    <w:rsid w:val="00301CFC"/>
    <w:rsid w:val="0030679C"/>
    <w:rsid w:val="00321C46"/>
    <w:rsid w:val="00336EFB"/>
    <w:rsid w:val="00343204"/>
    <w:rsid w:val="0034734A"/>
    <w:rsid w:val="00357208"/>
    <w:rsid w:val="00365DD4"/>
    <w:rsid w:val="003778C7"/>
    <w:rsid w:val="00377DD6"/>
    <w:rsid w:val="00383797"/>
    <w:rsid w:val="003A0FD5"/>
    <w:rsid w:val="003A1123"/>
    <w:rsid w:val="003A71B3"/>
    <w:rsid w:val="003B3529"/>
    <w:rsid w:val="003B7EF4"/>
    <w:rsid w:val="003D5686"/>
    <w:rsid w:val="003E7279"/>
    <w:rsid w:val="003F0C81"/>
    <w:rsid w:val="00400A51"/>
    <w:rsid w:val="00400FD8"/>
    <w:rsid w:val="00411D6F"/>
    <w:rsid w:val="004143FF"/>
    <w:rsid w:val="00420204"/>
    <w:rsid w:val="00421466"/>
    <w:rsid w:val="00421508"/>
    <w:rsid w:val="00423ED3"/>
    <w:rsid w:val="0043585D"/>
    <w:rsid w:val="00440871"/>
    <w:rsid w:val="00441BB0"/>
    <w:rsid w:val="004428D0"/>
    <w:rsid w:val="00446441"/>
    <w:rsid w:val="0048566E"/>
    <w:rsid w:val="00486993"/>
    <w:rsid w:val="00493C63"/>
    <w:rsid w:val="004A2206"/>
    <w:rsid w:val="004B50DD"/>
    <w:rsid w:val="004B524C"/>
    <w:rsid w:val="004C160D"/>
    <w:rsid w:val="004C3084"/>
    <w:rsid w:val="004E153E"/>
    <w:rsid w:val="004E2B6F"/>
    <w:rsid w:val="004F4368"/>
    <w:rsid w:val="004F6E0C"/>
    <w:rsid w:val="00500F14"/>
    <w:rsid w:val="00514B73"/>
    <w:rsid w:val="00521052"/>
    <w:rsid w:val="00523FC2"/>
    <w:rsid w:val="00531E92"/>
    <w:rsid w:val="005415FA"/>
    <w:rsid w:val="00546952"/>
    <w:rsid w:val="00555D92"/>
    <w:rsid w:val="00560CE5"/>
    <w:rsid w:val="00567FE7"/>
    <w:rsid w:val="00590332"/>
    <w:rsid w:val="0059235E"/>
    <w:rsid w:val="00595968"/>
    <w:rsid w:val="00597C24"/>
    <w:rsid w:val="005A147B"/>
    <w:rsid w:val="005A2741"/>
    <w:rsid w:val="005A78C1"/>
    <w:rsid w:val="005B1AC1"/>
    <w:rsid w:val="005B7BC6"/>
    <w:rsid w:val="005C0BB6"/>
    <w:rsid w:val="005D23CA"/>
    <w:rsid w:val="005F06D5"/>
    <w:rsid w:val="005F0EDE"/>
    <w:rsid w:val="00600832"/>
    <w:rsid w:val="00601586"/>
    <w:rsid w:val="00603945"/>
    <w:rsid w:val="00606ADC"/>
    <w:rsid w:val="006213C4"/>
    <w:rsid w:val="0063009F"/>
    <w:rsid w:val="0064477F"/>
    <w:rsid w:val="00651187"/>
    <w:rsid w:val="006553D7"/>
    <w:rsid w:val="00655D5C"/>
    <w:rsid w:val="00661D11"/>
    <w:rsid w:val="006666B8"/>
    <w:rsid w:val="00667EB0"/>
    <w:rsid w:val="006748BB"/>
    <w:rsid w:val="006757F2"/>
    <w:rsid w:val="00675D06"/>
    <w:rsid w:val="006827A1"/>
    <w:rsid w:val="006877BB"/>
    <w:rsid w:val="00687E56"/>
    <w:rsid w:val="00690FFE"/>
    <w:rsid w:val="00697ED5"/>
    <w:rsid w:val="006A3AE1"/>
    <w:rsid w:val="006B1B92"/>
    <w:rsid w:val="006C0D6A"/>
    <w:rsid w:val="006C2578"/>
    <w:rsid w:val="006C5533"/>
    <w:rsid w:val="006F678C"/>
    <w:rsid w:val="006F7638"/>
    <w:rsid w:val="00703357"/>
    <w:rsid w:val="00706FA6"/>
    <w:rsid w:val="00712E07"/>
    <w:rsid w:val="00714BB2"/>
    <w:rsid w:val="00727DC0"/>
    <w:rsid w:val="0073709D"/>
    <w:rsid w:val="007377DC"/>
    <w:rsid w:val="007576D7"/>
    <w:rsid w:val="0076027C"/>
    <w:rsid w:val="0076240B"/>
    <w:rsid w:val="00764FEB"/>
    <w:rsid w:val="0076542B"/>
    <w:rsid w:val="007708D0"/>
    <w:rsid w:val="0077791D"/>
    <w:rsid w:val="00784C9E"/>
    <w:rsid w:val="0079094D"/>
    <w:rsid w:val="007965A8"/>
    <w:rsid w:val="00797CA5"/>
    <w:rsid w:val="007A1005"/>
    <w:rsid w:val="007A3196"/>
    <w:rsid w:val="007A3509"/>
    <w:rsid w:val="007B008C"/>
    <w:rsid w:val="007B1434"/>
    <w:rsid w:val="007B7A96"/>
    <w:rsid w:val="007C0BFE"/>
    <w:rsid w:val="007D2C5F"/>
    <w:rsid w:val="007D44F6"/>
    <w:rsid w:val="007D67AB"/>
    <w:rsid w:val="007E07ED"/>
    <w:rsid w:val="007E5BCD"/>
    <w:rsid w:val="007F24FA"/>
    <w:rsid w:val="007F680A"/>
    <w:rsid w:val="00821F33"/>
    <w:rsid w:val="00822AFE"/>
    <w:rsid w:val="00826E27"/>
    <w:rsid w:val="00832D5B"/>
    <w:rsid w:val="00835AEC"/>
    <w:rsid w:val="00842E5B"/>
    <w:rsid w:val="00873262"/>
    <w:rsid w:val="008748F5"/>
    <w:rsid w:val="00876096"/>
    <w:rsid w:val="0088185C"/>
    <w:rsid w:val="008832AB"/>
    <w:rsid w:val="008842C4"/>
    <w:rsid w:val="00884405"/>
    <w:rsid w:val="00887879"/>
    <w:rsid w:val="00894C4C"/>
    <w:rsid w:val="008B0AAB"/>
    <w:rsid w:val="008B282A"/>
    <w:rsid w:val="008C56DE"/>
    <w:rsid w:val="008C79EE"/>
    <w:rsid w:val="008D1E2A"/>
    <w:rsid w:val="008E290C"/>
    <w:rsid w:val="008F0811"/>
    <w:rsid w:val="009003E1"/>
    <w:rsid w:val="009106D4"/>
    <w:rsid w:val="0091272A"/>
    <w:rsid w:val="00915206"/>
    <w:rsid w:val="00923259"/>
    <w:rsid w:val="00931D27"/>
    <w:rsid w:val="00936FB0"/>
    <w:rsid w:val="00941FEC"/>
    <w:rsid w:val="009452DB"/>
    <w:rsid w:val="00946073"/>
    <w:rsid w:val="009545B5"/>
    <w:rsid w:val="009602C3"/>
    <w:rsid w:val="00961838"/>
    <w:rsid w:val="009665AB"/>
    <w:rsid w:val="009678A2"/>
    <w:rsid w:val="009A3919"/>
    <w:rsid w:val="009A66AA"/>
    <w:rsid w:val="009A6DED"/>
    <w:rsid w:val="009A71EF"/>
    <w:rsid w:val="009B6CC8"/>
    <w:rsid w:val="009C0DD8"/>
    <w:rsid w:val="009C6ECF"/>
    <w:rsid w:val="009D376B"/>
    <w:rsid w:val="009F4DE4"/>
    <w:rsid w:val="00A11130"/>
    <w:rsid w:val="00A15090"/>
    <w:rsid w:val="00A20B7A"/>
    <w:rsid w:val="00A26E45"/>
    <w:rsid w:val="00A33CCC"/>
    <w:rsid w:val="00A35670"/>
    <w:rsid w:val="00A468F2"/>
    <w:rsid w:val="00A476BC"/>
    <w:rsid w:val="00A56EB2"/>
    <w:rsid w:val="00A5720F"/>
    <w:rsid w:val="00A64DD4"/>
    <w:rsid w:val="00A7132F"/>
    <w:rsid w:val="00A82892"/>
    <w:rsid w:val="00AA12CC"/>
    <w:rsid w:val="00AA1A88"/>
    <w:rsid w:val="00AA6805"/>
    <w:rsid w:val="00AB084E"/>
    <w:rsid w:val="00AD00BC"/>
    <w:rsid w:val="00AF4A07"/>
    <w:rsid w:val="00B123B7"/>
    <w:rsid w:val="00B26A37"/>
    <w:rsid w:val="00B44052"/>
    <w:rsid w:val="00B54419"/>
    <w:rsid w:val="00B67C5C"/>
    <w:rsid w:val="00B74427"/>
    <w:rsid w:val="00B818F8"/>
    <w:rsid w:val="00B82A0D"/>
    <w:rsid w:val="00B937B4"/>
    <w:rsid w:val="00B96C8E"/>
    <w:rsid w:val="00BA3B88"/>
    <w:rsid w:val="00BA4994"/>
    <w:rsid w:val="00BA54E4"/>
    <w:rsid w:val="00BB438C"/>
    <w:rsid w:val="00BD09CE"/>
    <w:rsid w:val="00BE239D"/>
    <w:rsid w:val="00BE295F"/>
    <w:rsid w:val="00BE2A8E"/>
    <w:rsid w:val="00BE5E06"/>
    <w:rsid w:val="00BE7B7E"/>
    <w:rsid w:val="00BF014B"/>
    <w:rsid w:val="00BF1A8E"/>
    <w:rsid w:val="00BF69A8"/>
    <w:rsid w:val="00BF78A0"/>
    <w:rsid w:val="00C177BE"/>
    <w:rsid w:val="00C17B7F"/>
    <w:rsid w:val="00C23000"/>
    <w:rsid w:val="00C2353E"/>
    <w:rsid w:val="00C27833"/>
    <w:rsid w:val="00C41514"/>
    <w:rsid w:val="00C51D0C"/>
    <w:rsid w:val="00C6092D"/>
    <w:rsid w:val="00C810F3"/>
    <w:rsid w:val="00C83BA7"/>
    <w:rsid w:val="00C84531"/>
    <w:rsid w:val="00C847D5"/>
    <w:rsid w:val="00C8763D"/>
    <w:rsid w:val="00C94D95"/>
    <w:rsid w:val="00CE0B46"/>
    <w:rsid w:val="00CE60C5"/>
    <w:rsid w:val="00CF5EC2"/>
    <w:rsid w:val="00D149E9"/>
    <w:rsid w:val="00D14DE9"/>
    <w:rsid w:val="00D15B69"/>
    <w:rsid w:val="00D2218F"/>
    <w:rsid w:val="00D34A14"/>
    <w:rsid w:val="00D40D93"/>
    <w:rsid w:val="00D45CD7"/>
    <w:rsid w:val="00D462CF"/>
    <w:rsid w:val="00D46A3F"/>
    <w:rsid w:val="00D7333F"/>
    <w:rsid w:val="00D868A2"/>
    <w:rsid w:val="00DA08A4"/>
    <w:rsid w:val="00DA17C6"/>
    <w:rsid w:val="00DB0409"/>
    <w:rsid w:val="00DB391D"/>
    <w:rsid w:val="00DC4AA1"/>
    <w:rsid w:val="00DC786C"/>
    <w:rsid w:val="00DD020E"/>
    <w:rsid w:val="00DD7A01"/>
    <w:rsid w:val="00DF1DC7"/>
    <w:rsid w:val="00DF2BF1"/>
    <w:rsid w:val="00DF34B6"/>
    <w:rsid w:val="00DF6C98"/>
    <w:rsid w:val="00E1120D"/>
    <w:rsid w:val="00E14B41"/>
    <w:rsid w:val="00E17806"/>
    <w:rsid w:val="00E24046"/>
    <w:rsid w:val="00E25D8F"/>
    <w:rsid w:val="00E268B4"/>
    <w:rsid w:val="00E3013B"/>
    <w:rsid w:val="00E4650D"/>
    <w:rsid w:val="00E5055E"/>
    <w:rsid w:val="00E55725"/>
    <w:rsid w:val="00E55CB3"/>
    <w:rsid w:val="00E72188"/>
    <w:rsid w:val="00E86554"/>
    <w:rsid w:val="00E9241D"/>
    <w:rsid w:val="00E9242B"/>
    <w:rsid w:val="00E96092"/>
    <w:rsid w:val="00EA31A0"/>
    <w:rsid w:val="00EC621C"/>
    <w:rsid w:val="00ED7399"/>
    <w:rsid w:val="00EE6B31"/>
    <w:rsid w:val="00EE73C1"/>
    <w:rsid w:val="00EE773E"/>
    <w:rsid w:val="00EE7846"/>
    <w:rsid w:val="00EF2F8C"/>
    <w:rsid w:val="00EF7418"/>
    <w:rsid w:val="00F003A7"/>
    <w:rsid w:val="00F10F45"/>
    <w:rsid w:val="00F120B4"/>
    <w:rsid w:val="00F15F1E"/>
    <w:rsid w:val="00F246A9"/>
    <w:rsid w:val="00F247B7"/>
    <w:rsid w:val="00F428BE"/>
    <w:rsid w:val="00F5334A"/>
    <w:rsid w:val="00F53A7B"/>
    <w:rsid w:val="00F636F3"/>
    <w:rsid w:val="00F67C1C"/>
    <w:rsid w:val="00F73C19"/>
    <w:rsid w:val="00F86056"/>
    <w:rsid w:val="00F928E6"/>
    <w:rsid w:val="00FA0C62"/>
    <w:rsid w:val="00FA438B"/>
    <w:rsid w:val="00FB30F4"/>
    <w:rsid w:val="00FC6E71"/>
    <w:rsid w:val="00FC77DE"/>
    <w:rsid w:val="00FD144C"/>
    <w:rsid w:val="00FD67DA"/>
    <w:rsid w:val="00FE4E9F"/>
    <w:rsid w:val="00FE6B22"/>
    <w:rsid w:val="00FE6CDA"/>
    <w:rsid w:val="00FF2F9A"/>
    <w:rsid w:val="00FF478D"/>
    <w:rsid w:val="00FF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679FF4"/>
  <w15:chartTrackingRefBased/>
  <w15:docId w15:val="{4E491733-F590-D745-88F1-6634E4716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026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D868A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77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2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12B668-F7E9-4B14-800E-F941D9DD9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SKİŞEHİR OSMANGAZİ ÜNİVERSİTESİ</vt:lpstr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KİŞEHİR OSMANGAZİ ÜNİVERSİTESİ</dc:title>
  <dc:subject/>
  <dc:creator>nizamettin</dc:creator>
  <cp:keywords/>
  <cp:lastModifiedBy>Oğuz BOZOĞLU</cp:lastModifiedBy>
  <cp:revision>8</cp:revision>
  <cp:lastPrinted>2010-05-12T09:06:00Z</cp:lastPrinted>
  <dcterms:created xsi:type="dcterms:W3CDTF">2023-02-26T07:55:00Z</dcterms:created>
  <dcterms:modified xsi:type="dcterms:W3CDTF">2023-03-01T13:26:00Z</dcterms:modified>
</cp:coreProperties>
</file>